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654FB" w14:textId="37215E17" w:rsidR="00622BB6" w:rsidRP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lang w:val="en-MY"/>
        </w:rPr>
      </w:pPr>
      <w:r w:rsidRPr="00622BB6">
        <w:rPr>
          <w:rFonts w:ascii="Courier New" w:hAnsi="Courier New" w:cs="Courier New"/>
          <w:b/>
          <w:lang w:val="en-MY"/>
        </w:rPr>
        <w:t>Program 1</w:t>
      </w:r>
    </w:p>
    <w:p w14:paraId="633B8228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162EFBBC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B607BC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72FDAD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C488D11" w14:textId="6F7A703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INCLUDE Irvine32.inc</w:t>
      </w:r>
    </w:p>
    <w:p w14:paraId="1658A47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1AB04A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.data</w:t>
      </w:r>
    </w:p>
    <w:p w14:paraId="78DF8D08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  <w:r>
        <w:rPr>
          <w:rFonts w:ascii="Courier New" w:hAnsi="Courier New" w:cs="Courier New"/>
          <w:lang w:val="en-MY"/>
        </w:rPr>
        <w:t xml:space="preserve"> BYTE "WIC170080 - SITI NUR SYAHIRAH BINTI JUDIN", 0dh, 0ah, 0</w:t>
      </w:r>
    </w:p>
    <w:p w14:paraId="3332557B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Greet BYTE "Hello World!!!", 0dh, 0ah, 0</w:t>
      </w:r>
    </w:p>
    <w:p w14:paraId="2D0626F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0120FB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pass_marks</w:t>
      </w:r>
      <w:proofErr w:type="spellEnd"/>
      <w:r>
        <w:rPr>
          <w:rFonts w:ascii="Courier New" w:hAnsi="Courier New" w:cs="Courier New"/>
          <w:lang w:val="en-MY"/>
        </w:rPr>
        <w:t xml:space="preserve"> DWORD 000032h</w:t>
      </w:r>
    </w:p>
    <w:p w14:paraId="2FF304C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190C145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gramStart"/>
      <w:r>
        <w:rPr>
          <w:rFonts w:ascii="Courier New" w:hAnsi="Courier New" w:cs="Courier New"/>
          <w:lang w:val="en-MY"/>
        </w:rPr>
        <w:t>.code</w:t>
      </w:r>
      <w:proofErr w:type="gramEnd"/>
    </w:p>
    <w:p w14:paraId="7F74848C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PROC</w:t>
      </w:r>
    </w:p>
    <w:p w14:paraId="340DEB3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Clrscr</w:t>
      </w:r>
      <w:proofErr w:type="spellEnd"/>
    </w:p>
    <w:p w14:paraId="1506711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332CF80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</w:p>
    <w:p w14:paraId="5F336C9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52D902F1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A52B29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>, offset Greet</w:t>
      </w:r>
    </w:p>
    <w:p w14:paraId="019A18E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0FBB46A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</w:p>
    <w:p w14:paraId="1E91D5C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exit</w:t>
      </w:r>
    </w:p>
    <w:p w14:paraId="5BC3DEB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ENDP</w:t>
      </w:r>
    </w:p>
    <w:p w14:paraId="0445093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END main</w:t>
      </w:r>
    </w:p>
    <w:p w14:paraId="6386FAF4" w14:textId="66F80FD2" w:rsidR="00AB0CE5" w:rsidRDefault="00966362"/>
    <w:p w14:paraId="5583CEB8" w14:textId="3C9E441B" w:rsidR="00622BB6" w:rsidRDefault="00622BB6"/>
    <w:p w14:paraId="1EA7A2CB" w14:textId="201CF733" w:rsidR="00622BB6" w:rsidRDefault="00622BB6"/>
    <w:p w14:paraId="124434E0" w14:textId="5DAD2494" w:rsidR="00622BB6" w:rsidRPr="00622BB6" w:rsidRDefault="00622BB6">
      <w:pPr>
        <w:rPr>
          <w:b/>
        </w:rPr>
      </w:pPr>
    </w:p>
    <w:p w14:paraId="56612C3D" w14:textId="273AEDC7" w:rsidR="00622BB6" w:rsidRPr="00622BB6" w:rsidRDefault="00622BB6">
      <w:pPr>
        <w:rPr>
          <w:b/>
        </w:rPr>
      </w:pPr>
      <w:r w:rsidRPr="00622BB6">
        <w:rPr>
          <w:b/>
        </w:rPr>
        <w:t>Program 2</w:t>
      </w:r>
    </w:p>
    <w:p w14:paraId="1AC0A630" w14:textId="6BB4506F" w:rsidR="00622BB6" w:rsidRPr="00622BB6" w:rsidRDefault="00622BB6">
      <w:pPr>
        <w:rPr>
          <w:b/>
        </w:rPr>
      </w:pPr>
    </w:p>
    <w:p w14:paraId="5A1A1867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INCLUDE Irvine32.inc</w:t>
      </w:r>
    </w:p>
    <w:p w14:paraId="3627071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.data</w:t>
      </w:r>
    </w:p>
    <w:p w14:paraId="12484890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Me</w:t>
      </w:r>
      <w:proofErr w:type="spellEnd"/>
      <w:r>
        <w:rPr>
          <w:rFonts w:ascii="Courier New" w:hAnsi="Courier New" w:cs="Courier New"/>
          <w:lang w:val="en-MY"/>
        </w:rPr>
        <w:t xml:space="preserve"> BYTE "WIC170080 - SITI NUR SYAHIRAH BINTI JUDIN", 0dh, 0ah, 0</w:t>
      </w:r>
    </w:p>
    <w:p w14:paraId="7A14872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Ask</w:t>
      </w:r>
      <w:proofErr w:type="spellEnd"/>
      <w:r>
        <w:rPr>
          <w:rFonts w:ascii="Courier New" w:hAnsi="Courier New" w:cs="Courier New"/>
          <w:lang w:val="en-MY"/>
        </w:rPr>
        <w:t xml:space="preserve"> BYTE "Enter your exam mark: ", 0dh, 0ah, 0</w:t>
      </w:r>
    </w:p>
    <w:p w14:paraId="009241B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Pass</w:t>
      </w:r>
      <w:proofErr w:type="spellEnd"/>
      <w:r>
        <w:rPr>
          <w:rFonts w:ascii="Courier New" w:hAnsi="Courier New" w:cs="Courier New"/>
          <w:lang w:val="en-MY"/>
        </w:rPr>
        <w:t xml:space="preserve"> BYTE "PASS", 0dh, 0ah, 0</w:t>
      </w:r>
    </w:p>
    <w:p w14:paraId="05EF8284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essageFail</w:t>
      </w:r>
      <w:proofErr w:type="spellEnd"/>
      <w:r>
        <w:rPr>
          <w:rFonts w:ascii="Courier New" w:hAnsi="Courier New" w:cs="Courier New"/>
          <w:lang w:val="en-MY"/>
        </w:rPr>
        <w:t xml:space="preserve"> BYTE "FAIL", 0dh, 0ah, 0</w:t>
      </w:r>
    </w:p>
    <w:p w14:paraId="506EB98D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2D13304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pass_marks</w:t>
      </w:r>
      <w:proofErr w:type="spellEnd"/>
      <w:r>
        <w:rPr>
          <w:rFonts w:ascii="Courier New" w:hAnsi="Courier New" w:cs="Courier New"/>
          <w:lang w:val="en-MY"/>
        </w:rPr>
        <w:t xml:space="preserve"> DWORD 000032h</w:t>
      </w:r>
    </w:p>
    <w:p w14:paraId="6E9F0468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578EF7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gramStart"/>
      <w:r>
        <w:rPr>
          <w:rFonts w:ascii="Courier New" w:hAnsi="Courier New" w:cs="Courier New"/>
          <w:lang w:val="en-MY"/>
        </w:rPr>
        <w:t>.code</w:t>
      </w:r>
      <w:proofErr w:type="gramEnd"/>
    </w:p>
    <w:p w14:paraId="6B87481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PROC</w:t>
      </w:r>
    </w:p>
    <w:p w14:paraId="3FE4E24F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Clrscr</w:t>
      </w:r>
      <w:proofErr w:type="spellEnd"/>
    </w:p>
    <w:p w14:paraId="4ACACFA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18C590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Me</w:t>
      </w:r>
      <w:proofErr w:type="spellEnd"/>
    </w:p>
    <w:p w14:paraId="603F95C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lastRenderedPageBreak/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02624E1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Ask</w:t>
      </w:r>
      <w:proofErr w:type="spellEnd"/>
    </w:p>
    <w:p w14:paraId="105A647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76CC946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ReadInt</w:t>
      </w:r>
      <w:proofErr w:type="spellEnd"/>
    </w:p>
    <w:p w14:paraId="2166113B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3AFC7CB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ax</w:t>
      </w:r>
      <w:proofErr w:type="spellEnd"/>
    </w:p>
    <w:p w14:paraId="69909BE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pass_marks</w:t>
      </w:r>
      <w:proofErr w:type="spellEnd"/>
    </w:p>
    <w:p w14:paraId="6BB9A8A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C874623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MP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</w:p>
    <w:p w14:paraId="7C9A8D2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JG </w:t>
      </w:r>
      <w:proofErr w:type="spellStart"/>
      <w:r>
        <w:rPr>
          <w:rFonts w:ascii="Courier New" w:hAnsi="Courier New" w:cs="Courier New"/>
          <w:lang w:val="en-MY"/>
        </w:rPr>
        <w:t>pass_routine</w:t>
      </w:r>
      <w:proofErr w:type="spellEnd"/>
    </w:p>
    <w:p w14:paraId="5025BBE0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52A56EE5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Fail</w:t>
      </w:r>
      <w:proofErr w:type="spellEnd"/>
    </w:p>
    <w:p w14:paraId="2F9C1DF6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133626E2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exit</w:t>
      </w:r>
    </w:p>
    <w:p w14:paraId="1F7E6EA4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50674871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proofErr w:type="spellStart"/>
      <w:r>
        <w:rPr>
          <w:rFonts w:ascii="Courier New" w:hAnsi="Courier New" w:cs="Courier New"/>
          <w:lang w:val="en-MY"/>
        </w:rPr>
        <w:t>pass_routine</w:t>
      </w:r>
      <w:proofErr w:type="spellEnd"/>
      <w:r>
        <w:rPr>
          <w:rFonts w:ascii="Courier New" w:hAnsi="Courier New" w:cs="Courier New"/>
          <w:lang w:val="en-MY"/>
        </w:rPr>
        <w:t xml:space="preserve">: 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essagePass</w:t>
      </w:r>
      <w:proofErr w:type="spellEnd"/>
    </w:p>
    <w:p w14:paraId="2553001A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7C37B23E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exit</w:t>
      </w:r>
    </w:p>
    <w:p w14:paraId="7FBDFBB1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ENDP</w:t>
      </w:r>
    </w:p>
    <w:p w14:paraId="366DA937" w14:textId="77777777" w:rsidR="00622BB6" w:rsidRDefault="00622BB6" w:rsidP="00622B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END main</w:t>
      </w:r>
    </w:p>
    <w:p w14:paraId="7F7E99B9" w14:textId="28017CD2" w:rsidR="00622BB6" w:rsidRDefault="00622BB6"/>
    <w:p w14:paraId="5C1E55F6" w14:textId="42729333" w:rsidR="00622BB6" w:rsidRDefault="00966362">
      <w:r>
        <w:t xml:space="preserve">Program 3 </w:t>
      </w:r>
    </w:p>
    <w:p w14:paraId="4085D1A9" w14:textId="68C91AD5" w:rsidR="00966362" w:rsidRDefault="00966362"/>
    <w:p w14:paraId="3A56DCFD" w14:textId="6238D6EB" w:rsidR="00966362" w:rsidRDefault="00966362" w:rsidP="00966362">
      <w:r>
        <w:t xml:space="preserve">TITLE </w:t>
      </w:r>
      <w:r>
        <w:t>Name of the student</w:t>
      </w:r>
    </w:p>
    <w:p w14:paraId="31689D18" w14:textId="77777777" w:rsidR="00966362" w:rsidRDefault="00966362" w:rsidP="00966362"/>
    <w:p w14:paraId="155F6AA0" w14:textId="77777777" w:rsidR="00966362" w:rsidRDefault="00966362" w:rsidP="00966362">
      <w:r>
        <w:t>INCLUDE Irvine32.inc</w:t>
      </w:r>
    </w:p>
    <w:p w14:paraId="088A4BDA" w14:textId="77777777" w:rsidR="00966362" w:rsidRDefault="00966362" w:rsidP="00966362">
      <w:r>
        <w:t>.data</w:t>
      </w:r>
    </w:p>
    <w:p w14:paraId="3C8CA7DD" w14:textId="77777777" w:rsidR="00966362" w:rsidRDefault="00966362" w:rsidP="00966362">
      <w:proofErr w:type="spellStart"/>
      <w:r>
        <w:t>myMessage</w:t>
      </w:r>
      <w:proofErr w:type="spellEnd"/>
      <w:r>
        <w:t xml:space="preserve"> BYTE "Which one of these is a fruit?",0dh,0ah,0</w:t>
      </w:r>
    </w:p>
    <w:p w14:paraId="7B108F91" w14:textId="77777777" w:rsidR="00966362" w:rsidRDefault="00966362" w:rsidP="00966362">
      <w:r>
        <w:t>opt1 BYTE "A. Cauliflower",0dh,0ah,0</w:t>
      </w:r>
    </w:p>
    <w:p w14:paraId="4560960D" w14:textId="77777777" w:rsidR="00966362" w:rsidRDefault="00966362" w:rsidP="00966362">
      <w:r>
        <w:t>opt2 BYTE "B. Gorilla",0dh,0ah,0</w:t>
      </w:r>
    </w:p>
    <w:p w14:paraId="25694B9D" w14:textId="77777777" w:rsidR="00966362" w:rsidRDefault="00966362" w:rsidP="00966362">
      <w:r>
        <w:t>opt3 BYTE "C. Tomato",0dh,0ah,0</w:t>
      </w:r>
    </w:p>
    <w:p w14:paraId="5386862C" w14:textId="77777777" w:rsidR="00966362" w:rsidRDefault="00966362" w:rsidP="00966362">
      <w:r>
        <w:t>opt4 BYTE "D. Cheese",0dh,0ah,0</w:t>
      </w:r>
    </w:p>
    <w:p w14:paraId="6AD63267" w14:textId="77777777" w:rsidR="00966362" w:rsidRDefault="00966362" w:rsidP="00966362">
      <w:r>
        <w:t>myMessage2 BYTE "Your answer is: ",0</w:t>
      </w:r>
    </w:p>
    <w:p w14:paraId="36589341" w14:textId="77777777" w:rsidR="00966362" w:rsidRDefault="00966362" w:rsidP="00966362">
      <w:r>
        <w:t>Failed BYTE "You failed :(",0dh,0ah,0</w:t>
      </w:r>
    </w:p>
    <w:p w14:paraId="7F15E593" w14:textId="77777777" w:rsidR="00966362" w:rsidRDefault="00966362" w:rsidP="00966362">
      <w:r>
        <w:t>Passed BYTE "You Passed :)",0dh,0ah,0</w:t>
      </w:r>
    </w:p>
    <w:p w14:paraId="061524C1" w14:textId="77777777" w:rsidR="00966362" w:rsidRDefault="00966362" w:rsidP="00966362">
      <w:proofErr w:type="spellStart"/>
      <w:r>
        <w:t>stringIn</w:t>
      </w:r>
      <w:proofErr w:type="spellEnd"/>
      <w:r>
        <w:t xml:space="preserve"> BYTE 3 DUP (?);size of string+1</w:t>
      </w:r>
    </w:p>
    <w:p w14:paraId="742FA666" w14:textId="77777777" w:rsidR="00966362" w:rsidRDefault="00966362" w:rsidP="00966362">
      <w:proofErr w:type="spellStart"/>
      <w:r>
        <w:t>passingMark</w:t>
      </w:r>
      <w:proofErr w:type="spellEnd"/>
      <w:r>
        <w:t xml:space="preserve"> BYTE "C",0</w:t>
      </w:r>
    </w:p>
    <w:p w14:paraId="630F9049" w14:textId="77777777" w:rsidR="00966362" w:rsidRDefault="00966362" w:rsidP="00966362">
      <w:r>
        <w:t>passingMark1 BYTE "c",0</w:t>
      </w:r>
    </w:p>
    <w:p w14:paraId="671F3CD3" w14:textId="77777777" w:rsidR="00966362" w:rsidRDefault="00966362" w:rsidP="00966362"/>
    <w:p w14:paraId="346D519B" w14:textId="77777777" w:rsidR="00966362" w:rsidRDefault="00966362" w:rsidP="00966362">
      <w:r>
        <w:t>.code</w:t>
      </w:r>
    </w:p>
    <w:p w14:paraId="60E070D0" w14:textId="77777777" w:rsidR="00966362" w:rsidRDefault="00966362" w:rsidP="00966362">
      <w:r>
        <w:t>main PROC</w:t>
      </w:r>
    </w:p>
    <w:p w14:paraId="1D54BCAC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 xml:space="preserve">, OFFSET </w:t>
      </w:r>
      <w:proofErr w:type="spellStart"/>
      <w:r>
        <w:t>myMessage</w:t>
      </w:r>
      <w:proofErr w:type="spellEnd"/>
    </w:p>
    <w:p w14:paraId="56D6D58B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0ACB2525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1</w:t>
      </w:r>
    </w:p>
    <w:p w14:paraId="2E5CA248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32CA7395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2</w:t>
      </w:r>
    </w:p>
    <w:p w14:paraId="1BC0E34A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51DC3E49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3</w:t>
      </w:r>
    </w:p>
    <w:p w14:paraId="094E5D66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1E61D498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opt4</w:t>
      </w:r>
    </w:p>
    <w:p w14:paraId="2A258A16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7D2F30AD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myMessage2</w:t>
      </w:r>
    </w:p>
    <w:p w14:paraId="166B5004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2DE963F9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 xml:space="preserve">, OFFSET </w:t>
      </w:r>
      <w:proofErr w:type="spellStart"/>
      <w:r>
        <w:t>stringIn</w:t>
      </w:r>
      <w:proofErr w:type="spellEnd"/>
    </w:p>
    <w:p w14:paraId="6DAD1BF9" w14:textId="77777777" w:rsidR="00966362" w:rsidRDefault="00966362" w:rsidP="00966362">
      <w:r>
        <w:tab/>
        <w:t xml:space="preserve">mov </w:t>
      </w:r>
      <w:proofErr w:type="spellStart"/>
      <w:r>
        <w:t>ecx</w:t>
      </w:r>
      <w:proofErr w:type="spellEnd"/>
      <w:r>
        <w:t>, 2;size of string</w:t>
      </w:r>
    </w:p>
    <w:p w14:paraId="25171B77" w14:textId="77777777" w:rsidR="00966362" w:rsidRDefault="00966362" w:rsidP="00966362">
      <w:r>
        <w:tab/>
        <w:t xml:space="preserve">call </w:t>
      </w:r>
      <w:proofErr w:type="spellStart"/>
      <w:r>
        <w:t>ReadString</w:t>
      </w:r>
      <w:proofErr w:type="spellEnd"/>
    </w:p>
    <w:p w14:paraId="02856F63" w14:textId="77777777" w:rsidR="00966362" w:rsidRDefault="00966362" w:rsidP="00966362"/>
    <w:p w14:paraId="540EE38F" w14:textId="77777777" w:rsidR="00966362" w:rsidRDefault="00966362" w:rsidP="00966362">
      <w:r>
        <w:tab/>
        <w:t xml:space="preserve">INVOKE </w:t>
      </w:r>
      <w:proofErr w:type="spellStart"/>
      <w:r>
        <w:t>Str_compare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</w:t>
      </w:r>
      <w:proofErr w:type="spellStart"/>
      <w:r>
        <w:t>stringin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</w:t>
      </w:r>
      <w:proofErr w:type="spellStart"/>
      <w:r>
        <w:t>passingMark</w:t>
      </w:r>
      <w:proofErr w:type="spellEnd"/>
    </w:p>
    <w:p w14:paraId="5A3CC070" w14:textId="77777777" w:rsidR="00966362" w:rsidRDefault="00966362" w:rsidP="00966362">
      <w:r>
        <w:tab/>
        <w:t>JE Pass</w:t>
      </w:r>
    </w:p>
    <w:p w14:paraId="67AF7136" w14:textId="77777777" w:rsidR="00966362" w:rsidRDefault="00966362" w:rsidP="00966362">
      <w:r>
        <w:tab/>
        <w:t xml:space="preserve">INVOKE </w:t>
      </w:r>
      <w:proofErr w:type="spellStart"/>
      <w:r>
        <w:t>Str_compare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</w:t>
      </w:r>
      <w:proofErr w:type="spellStart"/>
      <w:r>
        <w:t>stringin</w:t>
      </w:r>
      <w:proofErr w:type="spellEnd"/>
      <w:r>
        <w:t xml:space="preserve">, </w:t>
      </w:r>
      <w:proofErr w:type="spellStart"/>
      <w:r>
        <w:t>addr</w:t>
      </w:r>
      <w:proofErr w:type="spellEnd"/>
      <w:r>
        <w:t xml:space="preserve"> passingMark1</w:t>
      </w:r>
    </w:p>
    <w:p w14:paraId="50970D5E" w14:textId="77777777" w:rsidR="00966362" w:rsidRDefault="00966362" w:rsidP="00966362">
      <w:r>
        <w:tab/>
        <w:t>JE Pass</w:t>
      </w:r>
    </w:p>
    <w:p w14:paraId="4DE8A670" w14:textId="77777777" w:rsidR="00966362" w:rsidRDefault="00966362" w:rsidP="00966362">
      <w:r>
        <w:tab/>
        <w:t xml:space="preserve">;mov </w:t>
      </w:r>
      <w:proofErr w:type="spellStart"/>
      <w:r>
        <w:t>ecx</w:t>
      </w:r>
      <w:proofErr w:type="spellEnd"/>
      <w:r>
        <w:t>, passingMark1</w:t>
      </w:r>
    </w:p>
    <w:p w14:paraId="714607FA" w14:textId="77777777" w:rsidR="00966362" w:rsidRDefault="00966362" w:rsidP="00966362">
      <w:r>
        <w:tab/>
        <w:t>;</w:t>
      </w:r>
      <w:proofErr w:type="spellStart"/>
      <w:r>
        <w:t>cmp</w:t>
      </w:r>
      <w:proofErr w:type="spellEnd"/>
      <w:r>
        <w:t xml:space="preserve"> </w:t>
      </w:r>
      <w:proofErr w:type="spellStart"/>
      <w:r>
        <w:t>ebx</w:t>
      </w:r>
      <w:proofErr w:type="spellEnd"/>
      <w:r>
        <w:t xml:space="preserve">, </w:t>
      </w:r>
      <w:proofErr w:type="spellStart"/>
      <w:r>
        <w:t>ecx</w:t>
      </w:r>
      <w:proofErr w:type="spellEnd"/>
    </w:p>
    <w:p w14:paraId="26ACF43D" w14:textId="77777777" w:rsidR="00966362" w:rsidRDefault="00966362" w:rsidP="00966362">
      <w:r>
        <w:tab/>
        <w:t>;JG Pass</w:t>
      </w:r>
    </w:p>
    <w:p w14:paraId="542289B9" w14:textId="77777777" w:rsidR="00966362" w:rsidRDefault="00966362" w:rsidP="00966362"/>
    <w:p w14:paraId="4C0A5593" w14:textId="77777777" w:rsidR="00966362" w:rsidRDefault="00966362" w:rsidP="00966362">
      <w:r>
        <w:tab/>
        <w:t xml:space="preserve">mov </w:t>
      </w:r>
      <w:proofErr w:type="spellStart"/>
      <w:r>
        <w:t>edx</w:t>
      </w:r>
      <w:proofErr w:type="spellEnd"/>
      <w:r>
        <w:t>, OFFSET Failed</w:t>
      </w:r>
    </w:p>
    <w:p w14:paraId="4381BA4D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62D4E3E7" w14:textId="77777777" w:rsidR="00966362" w:rsidRDefault="00966362" w:rsidP="00966362">
      <w:r>
        <w:lastRenderedPageBreak/>
        <w:tab/>
        <w:t>exit</w:t>
      </w:r>
    </w:p>
    <w:p w14:paraId="1C37FD25" w14:textId="77777777" w:rsidR="00966362" w:rsidRDefault="00966362" w:rsidP="00966362"/>
    <w:p w14:paraId="2AF74152" w14:textId="77777777" w:rsidR="00966362" w:rsidRDefault="00966362" w:rsidP="00966362">
      <w:r>
        <w:t xml:space="preserve">Pass: mov </w:t>
      </w:r>
      <w:proofErr w:type="spellStart"/>
      <w:r>
        <w:t>edx</w:t>
      </w:r>
      <w:proofErr w:type="spellEnd"/>
      <w:r>
        <w:t>, OFFSET Passed</w:t>
      </w:r>
    </w:p>
    <w:p w14:paraId="6A91A833" w14:textId="77777777" w:rsidR="00966362" w:rsidRDefault="00966362" w:rsidP="00966362">
      <w:r>
        <w:tab/>
        <w:t xml:space="preserve">call </w:t>
      </w:r>
      <w:proofErr w:type="spellStart"/>
      <w:r>
        <w:t>WriteString</w:t>
      </w:r>
      <w:proofErr w:type="spellEnd"/>
    </w:p>
    <w:p w14:paraId="70EE9C51" w14:textId="77777777" w:rsidR="00966362" w:rsidRDefault="00966362" w:rsidP="00966362">
      <w:r>
        <w:tab/>
        <w:t>exit</w:t>
      </w:r>
    </w:p>
    <w:p w14:paraId="0CEFCFEE" w14:textId="77777777" w:rsidR="00966362" w:rsidRDefault="00966362" w:rsidP="00966362"/>
    <w:p w14:paraId="6708A4B7" w14:textId="77777777" w:rsidR="00966362" w:rsidRDefault="00966362" w:rsidP="00966362">
      <w:r>
        <w:t>main ENDP</w:t>
      </w:r>
    </w:p>
    <w:p w14:paraId="06174070" w14:textId="61C541B4" w:rsidR="00966362" w:rsidRDefault="00966362" w:rsidP="00966362">
      <w:r>
        <w:t>END main</w:t>
      </w:r>
    </w:p>
    <w:p w14:paraId="67767CBE" w14:textId="479C6382" w:rsidR="00966362" w:rsidRDefault="00966362" w:rsidP="00966362"/>
    <w:p w14:paraId="55A24DF0" w14:textId="4E94D69D" w:rsidR="00966362" w:rsidRDefault="00966362" w:rsidP="00966362"/>
    <w:p w14:paraId="3EFA2A7D" w14:textId="650CD5D8" w:rsidR="00966362" w:rsidRDefault="00966362" w:rsidP="00966362">
      <w:r>
        <w:t>Program 4</w:t>
      </w:r>
    </w:p>
    <w:p w14:paraId="3874A91E" w14:textId="6E88C215" w:rsidR="00966362" w:rsidRDefault="00966362" w:rsidP="00966362"/>
    <w:p w14:paraId="476B82D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INCLUDE Irvine32.inc</w:t>
      </w:r>
    </w:p>
    <w:p w14:paraId="0286F209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.data</w:t>
      </w:r>
    </w:p>
    <w:p w14:paraId="0DFFEFC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  <w:r>
        <w:rPr>
          <w:rFonts w:ascii="Courier New" w:hAnsi="Courier New" w:cs="Courier New"/>
          <w:lang w:val="en-MY"/>
        </w:rPr>
        <w:t xml:space="preserve"> BYTE "WIC170080 - SITI NUR SYAHIRAH BINTI JUDIN", 0dh, 0ah, 0</w:t>
      </w:r>
    </w:p>
    <w:p w14:paraId="2E9E7B17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Ask</w:t>
      </w:r>
      <w:proofErr w:type="spellEnd"/>
      <w:r>
        <w:rPr>
          <w:rFonts w:ascii="Courier New" w:hAnsi="Courier New" w:cs="Courier New"/>
          <w:lang w:val="en-MY"/>
        </w:rPr>
        <w:t xml:space="preserve"> BYTE "How many lines are </w:t>
      </w:r>
      <w:proofErr w:type="gramStart"/>
      <w:r>
        <w:rPr>
          <w:rFonts w:ascii="Courier New" w:hAnsi="Courier New" w:cs="Courier New"/>
          <w:lang w:val="en-MY"/>
        </w:rPr>
        <w:t>required?:</w:t>
      </w:r>
      <w:proofErr w:type="gramEnd"/>
      <w:r>
        <w:rPr>
          <w:rFonts w:ascii="Courier New" w:hAnsi="Courier New" w:cs="Courier New"/>
          <w:lang w:val="en-MY"/>
        </w:rPr>
        <w:t xml:space="preserve"> ", 0</w:t>
      </w:r>
    </w:p>
    <w:p w14:paraId="10E4EB03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spellStart"/>
      <w:r>
        <w:rPr>
          <w:rFonts w:ascii="Courier New" w:hAnsi="Courier New" w:cs="Courier New"/>
          <w:lang w:val="en-MY"/>
        </w:rPr>
        <w:t>myAns</w:t>
      </w:r>
      <w:proofErr w:type="spellEnd"/>
      <w:r>
        <w:rPr>
          <w:rFonts w:ascii="Courier New" w:hAnsi="Courier New" w:cs="Courier New"/>
          <w:lang w:val="en-MY"/>
        </w:rPr>
        <w:t xml:space="preserve"> BYTE "*", 0</w:t>
      </w:r>
    </w:p>
    <w:p w14:paraId="39189AC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newline BYTE 0dh, 0ah</w:t>
      </w:r>
    </w:p>
    <w:p w14:paraId="7FF658BF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28B787C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proofErr w:type="gramStart"/>
      <w:r>
        <w:rPr>
          <w:rFonts w:ascii="Courier New" w:hAnsi="Courier New" w:cs="Courier New"/>
          <w:lang w:val="en-MY"/>
        </w:rPr>
        <w:t>.code</w:t>
      </w:r>
      <w:proofErr w:type="gramEnd"/>
    </w:p>
    <w:p w14:paraId="23E0C8D1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PROC</w:t>
      </w:r>
    </w:p>
    <w:p w14:paraId="0184C682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5DC00EC4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Name</w:t>
      </w:r>
      <w:proofErr w:type="spellEnd"/>
    </w:p>
    <w:p w14:paraId="2C034F1F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15FF1601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Ask</w:t>
      </w:r>
      <w:proofErr w:type="spellEnd"/>
    </w:p>
    <w:p w14:paraId="75FBF19D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5D70F84A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readInt</w:t>
      </w:r>
      <w:proofErr w:type="spellEnd"/>
    </w:p>
    <w:p w14:paraId="51F20A3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4D7EF04B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ax</w:t>
      </w:r>
      <w:proofErr w:type="spellEnd"/>
    </w:p>
    <w:p w14:paraId="19D540F2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  <w:r>
        <w:rPr>
          <w:rFonts w:ascii="Courier New" w:hAnsi="Courier New" w:cs="Courier New"/>
          <w:lang w:val="en-MY"/>
        </w:rPr>
        <w:t>, 1</w:t>
      </w:r>
    </w:p>
    <w:p w14:paraId="2529334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38A0B01D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L1:</w:t>
      </w:r>
    </w:p>
    <w:p w14:paraId="07911E68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push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</w:p>
    <w:p w14:paraId="65483566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  <w:r>
        <w:rPr>
          <w:rFonts w:ascii="Courier New" w:hAnsi="Courier New" w:cs="Courier New"/>
          <w:lang w:val="en-MY"/>
        </w:rPr>
        <w:t xml:space="preserve">,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</w:p>
    <w:p w14:paraId="1E357E0C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  <w:t>L2:</w:t>
      </w:r>
    </w:p>
    <w:p w14:paraId="05314CBC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 xml:space="preserve">, offset </w:t>
      </w:r>
      <w:proofErr w:type="spellStart"/>
      <w:r>
        <w:rPr>
          <w:rFonts w:ascii="Courier New" w:hAnsi="Courier New" w:cs="Courier New"/>
          <w:lang w:val="en-MY"/>
        </w:rPr>
        <w:t>myAns</w:t>
      </w:r>
      <w:proofErr w:type="spellEnd"/>
    </w:p>
    <w:p w14:paraId="4F596884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340B6DD7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35819B6F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>loop L2</w:t>
      </w:r>
    </w:p>
    <w:p w14:paraId="4834D25B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2D76CF84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mov </w:t>
      </w:r>
      <w:proofErr w:type="spellStart"/>
      <w:r>
        <w:rPr>
          <w:rFonts w:ascii="Courier New" w:hAnsi="Courier New" w:cs="Courier New"/>
          <w:lang w:val="en-MY"/>
        </w:rPr>
        <w:t>edx</w:t>
      </w:r>
      <w:proofErr w:type="spellEnd"/>
      <w:r>
        <w:rPr>
          <w:rFonts w:ascii="Courier New" w:hAnsi="Courier New" w:cs="Courier New"/>
          <w:lang w:val="en-MY"/>
        </w:rPr>
        <w:t>, offset newline</w:t>
      </w:r>
    </w:p>
    <w:p w14:paraId="4203C85B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call </w:t>
      </w:r>
      <w:proofErr w:type="spellStart"/>
      <w:r>
        <w:rPr>
          <w:rFonts w:ascii="Courier New" w:hAnsi="Courier New" w:cs="Courier New"/>
          <w:lang w:val="en-MY"/>
        </w:rPr>
        <w:t>WriteString</w:t>
      </w:r>
      <w:proofErr w:type="spellEnd"/>
    </w:p>
    <w:p w14:paraId="262A16E3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lastRenderedPageBreak/>
        <w:tab/>
      </w:r>
      <w:r>
        <w:rPr>
          <w:rFonts w:ascii="Courier New" w:hAnsi="Courier New" w:cs="Courier New"/>
          <w:lang w:val="en-MY"/>
        </w:rPr>
        <w:tab/>
      </w:r>
      <w:proofErr w:type="spellStart"/>
      <w:r>
        <w:rPr>
          <w:rFonts w:ascii="Courier New" w:hAnsi="Courier New" w:cs="Courier New"/>
          <w:lang w:val="en-MY"/>
        </w:rPr>
        <w:t>inc</w:t>
      </w:r>
      <w:proofErr w:type="spellEnd"/>
      <w:r>
        <w:rPr>
          <w:rFonts w:ascii="Courier New" w:hAnsi="Courier New" w:cs="Courier New"/>
          <w:lang w:val="en-MY"/>
        </w:rPr>
        <w:t xml:space="preserve"> </w:t>
      </w:r>
      <w:proofErr w:type="spellStart"/>
      <w:r>
        <w:rPr>
          <w:rFonts w:ascii="Courier New" w:hAnsi="Courier New" w:cs="Courier New"/>
          <w:lang w:val="en-MY"/>
        </w:rPr>
        <w:t>ebx</w:t>
      </w:r>
      <w:proofErr w:type="spellEnd"/>
    </w:p>
    <w:p w14:paraId="37BCD569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6253F9E7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 xml:space="preserve">pop </w:t>
      </w:r>
      <w:proofErr w:type="spellStart"/>
      <w:r>
        <w:rPr>
          <w:rFonts w:ascii="Courier New" w:hAnsi="Courier New" w:cs="Courier New"/>
          <w:lang w:val="en-MY"/>
        </w:rPr>
        <w:t>ecx</w:t>
      </w:r>
      <w:proofErr w:type="spellEnd"/>
    </w:p>
    <w:p w14:paraId="4AA70E2D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05D7A679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>loop L1</w:t>
      </w:r>
    </w:p>
    <w:p w14:paraId="3D1A266E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2F4125D3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ab/>
      </w:r>
      <w:r>
        <w:rPr>
          <w:rFonts w:ascii="Courier New" w:hAnsi="Courier New" w:cs="Courier New"/>
          <w:lang w:val="en-MY"/>
        </w:rPr>
        <w:tab/>
        <w:t>exit</w:t>
      </w:r>
    </w:p>
    <w:p w14:paraId="7154DDA6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main ENDP</w:t>
      </w:r>
    </w:p>
    <w:p w14:paraId="5FC82CE1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  <w:r>
        <w:rPr>
          <w:rFonts w:ascii="Courier New" w:hAnsi="Courier New" w:cs="Courier New"/>
          <w:lang w:val="en-MY"/>
        </w:rPr>
        <w:t>END main</w:t>
      </w:r>
    </w:p>
    <w:p w14:paraId="1D6E8C15" w14:textId="77777777" w:rsidR="00966362" w:rsidRDefault="00966362" w:rsidP="009663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MY"/>
        </w:rPr>
      </w:pPr>
    </w:p>
    <w:p w14:paraId="0F8A85D6" w14:textId="77777777" w:rsidR="00966362" w:rsidRDefault="00966362" w:rsidP="00966362">
      <w:bookmarkStart w:id="0" w:name="_GoBack"/>
      <w:bookmarkEnd w:id="0"/>
    </w:p>
    <w:p w14:paraId="00CEBBB5" w14:textId="1603B425" w:rsidR="00622BB6" w:rsidRDefault="00622BB6"/>
    <w:p w14:paraId="2722BB6C" w14:textId="7A7CE440" w:rsidR="00622BB6" w:rsidRDefault="00622BB6"/>
    <w:p w14:paraId="244D74C8" w14:textId="77777777" w:rsidR="00622BB6" w:rsidRDefault="00622BB6"/>
    <w:sectPr w:rsidR="00622BB6" w:rsidSect="007E53D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rME0sYGxqamBko6SsGpxcWZ+XkgBYa1AJaJNKgsAAAA"/>
  </w:docVars>
  <w:rsids>
    <w:rsidRoot w:val="005526D0"/>
    <w:rsid w:val="00026CCF"/>
    <w:rsid w:val="00075719"/>
    <w:rsid w:val="000C3FDD"/>
    <w:rsid w:val="000C5DD5"/>
    <w:rsid w:val="00157AE4"/>
    <w:rsid w:val="001E34C8"/>
    <w:rsid w:val="00230609"/>
    <w:rsid w:val="00230B64"/>
    <w:rsid w:val="002825A6"/>
    <w:rsid w:val="002A0F8F"/>
    <w:rsid w:val="002A38CC"/>
    <w:rsid w:val="002A527A"/>
    <w:rsid w:val="00310C72"/>
    <w:rsid w:val="003568BB"/>
    <w:rsid w:val="003E6AF1"/>
    <w:rsid w:val="00417573"/>
    <w:rsid w:val="0043304A"/>
    <w:rsid w:val="00455304"/>
    <w:rsid w:val="00496E18"/>
    <w:rsid w:val="004A7B7F"/>
    <w:rsid w:val="004C7756"/>
    <w:rsid w:val="0051665B"/>
    <w:rsid w:val="005526D0"/>
    <w:rsid w:val="00593CDA"/>
    <w:rsid w:val="00622BB6"/>
    <w:rsid w:val="006517F7"/>
    <w:rsid w:val="006A34C1"/>
    <w:rsid w:val="006A6733"/>
    <w:rsid w:val="006B0BE4"/>
    <w:rsid w:val="006B0CBE"/>
    <w:rsid w:val="006C40EC"/>
    <w:rsid w:val="007168F6"/>
    <w:rsid w:val="007213E8"/>
    <w:rsid w:val="00746AEA"/>
    <w:rsid w:val="0076391D"/>
    <w:rsid w:val="00763B2D"/>
    <w:rsid w:val="007940D0"/>
    <w:rsid w:val="007D6AF8"/>
    <w:rsid w:val="00803F1C"/>
    <w:rsid w:val="00897330"/>
    <w:rsid w:val="008C49D7"/>
    <w:rsid w:val="0092474E"/>
    <w:rsid w:val="00966362"/>
    <w:rsid w:val="009669A4"/>
    <w:rsid w:val="009C4669"/>
    <w:rsid w:val="00A14A57"/>
    <w:rsid w:val="00A16124"/>
    <w:rsid w:val="00A2044F"/>
    <w:rsid w:val="00A3386C"/>
    <w:rsid w:val="00A86009"/>
    <w:rsid w:val="00AC484D"/>
    <w:rsid w:val="00AC50C6"/>
    <w:rsid w:val="00AF0FD1"/>
    <w:rsid w:val="00B82475"/>
    <w:rsid w:val="00BA6C24"/>
    <w:rsid w:val="00BB3E54"/>
    <w:rsid w:val="00BE01B0"/>
    <w:rsid w:val="00C472D4"/>
    <w:rsid w:val="00D246ED"/>
    <w:rsid w:val="00D56EAE"/>
    <w:rsid w:val="00DD543E"/>
    <w:rsid w:val="00E17413"/>
    <w:rsid w:val="00E17866"/>
    <w:rsid w:val="00E34F0F"/>
    <w:rsid w:val="00E405B3"/>
    <w:rsid w:val="00EE4BCF"/>
    <w:rsid w:val="00F12E8D"/>
    <w:rsid w:val="00F2219B"/>
    <w:rsid w:val="00F3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8FF47"/>
  <w15:chartTrackingRefBased/>
  <w15:docId w15:val="{AF64B0B5-76CE-4FE5-85B3-65C1D14F9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383</Words>
  <Characters>2186</Characters>
  <Application>Microsoft Office Word</Application>
  <DocSecurity>0</DocSecurity>
  <Lines>18</Lines>
  <Paragraphs>5</Paragraphs>
  <ScaleCrop>false</ScaleCrop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d Iqbal</dc:creator>
  <cp:keywords/>
  <dc:description/>
  <cp:lastModifiedBy>Javid Iqbal</cp:lastModifiedBy>
  <cp:revision>4</cp:revision>
  <dcterms:created xsi:type="dcterms:W3CDTF">2019-05-07T18:22:00Z</dcterms:created>
  <dcterms:modified xsi:type="dcterms:W3CDTF">2019-05-07T18:27:00Z</dcterms:modified>
</cp:coreProperties>
</file>